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39CBE1" w14:textId="0AC71E66" w:rsidR="00B1389B" w:rsidRPr="00B1389B" w:rsidRDefault="00B1389B" w:rsidP="00B1389B">
      <w:pPr>
        <w:pStyle w:val="Heading1"/>
      </w:pPr>
      <w:r w:rsidRPr="00B1389B">
        <w:t>Application</w:t>
      </w:r>
      <w:r>
        <w:t xml:space="preserve"> Layer</w:t>
      </w:r>
    </w:p>
    <w:p w14:paraId="087A612F" w14:textId="3AF6842F" w:rsidR="0028495F" w:rsidRPr="00090B6D" w:rsidRDefault="00090B6D" w:rsidP="00B1389B">
      <w:pPr>
        <w:pStyle w:val="Heading2"/>
      </w:pPr>
      <w:r w:rsidRPr="00090B6D">
        <w:t>Application Layer Introduction</w:t>
      </w:r>
    </w:p>
    <w:p w14:paraId="383DC982" w14:textId="77777777" w:rsidR="00090B6D" w:rsidRDefault="00090B6D" w:rsidP="00090B6D">
      <w:pPr>
        <w:pStyle w:val="ListParagraph"/>
        <w:numPr>
          <w:ilvl w:val="0"/>
          <w:numId w:val="1"/>
        </w:numPr>
      </w:pPr>
      <w:r>
        <w:t>Layer 5 in the internet model</w:t>
      </w:r>
    </w:p>
    <w:p w14:paraId="74B52EA0" w14:textId="31193586" w:rsidR="00090B6D" w:rsidRDefault="00090B6D" w:rsidP="00090B6D">
      <w:pPr>
        <w:pStyle w:val="ListParagraph"/>
        <w:numPr>
          <w:ilvl w:val="0"/>
          <w:numId w:val="1"/>
        </w:numPr>
      </w:pPr>
      <w:r>
        <w:t>The software that enables users to interact with the network and accomplish tasks</w:t>
      </w:r>
    </w:p>
    <w:p w14:paraId="69C501BA" w14:textId="0A07C6B7" w:rsidR="00090B6D" w:rsidRDefault="00090B6D" w:rsidP="00090B6D">
      <w:pPr>
        <w:pStyle w:val="ListParagraph"/>
        <w:numPr>
          <w:ilvl w:val="0"/>
          <w:numId w:val="1"/>
        </w:numPr>
      </w:pPr>
      <w:r>
        <w:t>This is the software that provides business value.</w:t>
      </w:r>
    </w:p>
    <w:p w14:paraId="612FFB27" w14:textId="4AD6D29C" w:rsidR="00090B6D" w:rsidRDefault="00090B6D" w:rsidP="00090B6D">
      <w:pPr>
        <w:pStyle w:val="ListParagraph"/>
        <w:numPr>
          <w:ilvl w:val="0"/>
          <w:numId w:val="1"/>
        </w:numPr>
      </w:pPr>
      <w:r>
        <w:t>There are five fundamental types of application architectures used at the application layer: host-based, client-based, client-server, cloud-based, peer-to-peer</w:t>
      </w:r>
    </w:p>
    <w:p w14:paraId="3CA9C1F7" w14:textId="25AB88AF" w:rsidR="00090B6D" w:rsidRDefault="00090B6D" w:rsidP="00090B6D"/>
    <w:p w14:paraId="40A764A3" w14:textId="6908E4BC" w:rsidR="00090B6D" w:rsidRPr="00090B6D" w:rsidRDefault="00090B6D" w:rsidP="00B1389B">
      <w:pPr>
        <w:pStyle w:val="Heading2"/>
      </w:pPr>
      <w:r w:rsidRPr="00090B6D">
        <w:t>Application Architecture</w:t>
      </w:r>
    </w:p>
    <w:p w14:paraId="153BE827" w14:textId="4FFF97E9" w:rsidR="00090B6D" w:rsidRDefault="00CB1E6F" w:rsidP="00090B6D">
      <w:pPr>
        <w:pStyle w:val="ListParagraph"/>
        <w:numPr>
          <w:ilvl w:val="0"/>
          <w:numId w:val="2"/>
        </w:numPr>
      </w:pPr>
      <w:r w:rsidRPr="00CB1E6F">
        <w:rPr>
          <w:b/>
          <w:bCs/>
        </w:rPr>
        <w:t>Application architecture</w:t>
      </w:r>
      <w:r>
        <w:t xml:space="preserve"> = t</w:t>
      </w:r>
      <w:r w:rsidR="00090B6D">
        <w:t>he way in which the functions of the application layer software are spread among the clients and servers in the network</w:t>
      </w:r>
    </w:p>
    <w:p w14:paraId="29C216D3" w14:textId="69D2B564" w:rsidR="00090B6D" w:rsidRDefault="00090B6D" w:rsidP="00090B6D">
      <w:pPr>
        <w:pStyle w:val="ListParagraph"/>
        <w:numPr>
          <w:ilvl w:val="0"/>
          <w:numId w:val="2"/>
        </w:numPr>
      </w:pPr>
      <w:r>
        <w:t>The work done by any application program can be divided into these four general functions…</w:t>
      </w:r>
    </w:p>
    <w:p w14:paraId="5385B91C" w14:textId="31ABD966" w:rsidR="00090B6D" w:rsidRDefault="00090B6D" w:rsidP="00090B6D">
      <w:pPr>
        <w:pStyle w:val="ListParagraph"/>
        <w:numPr>
          <w:ilvl w:val="1"/>
          <w:numId w:val="2"/>
        </w:numPr>
      </w:pPr>
      <w:r w:rsidRPr="00CB1E6F">
        <w:rPr>
          <w:b/>
          <w:bCs/>
        </w:rPr>
        <w:t>Data storage</w:t>
      </w:r>
      <w:r>
        <w:t xml:space="preserve"> = </w:t>
      </w:r>
      <w:r w:rsidR="00CB1E6F">
        <w:t>most application programs require data to be stored and retrieved.</w:t>
      </w:r>
    </w:p>
    <w:p w14:paraId="28BFEFBA" w14:textId="194591C4" w:rsidR="00CB1E6F" w:rsidRDefault="00CB1E6F" w:rsidP="00090B6D">
      <w:pPr>
        <w:pStyle w:val="ListParagraph"/>
        <w:numPr>
          <w:ilvl w:val="1"/>
          <w:numId w:val="2"/>
        </w:numPr>
      </w:pPr>
      <w:r w:rsidRPr="00CB1E6F">
        <w:rPr>
          <w:b/>
          <w:bCs/>
        </w:rPr>
        <w:t>Data access logic</w:t>
      </w:r>
      <w:r>
        <w:t xml:space="preserve"> = the logic processing required to access data, which often means database queries in SQL</w:t>
      </w:r>
    </w:p>
    <w:p w14:paraId="1CF5CEE4" w14:textId="61C12213" w:rsidR="00CB1E6F" w:rsidRDefault="00CB1E6F" w:rsidP="00090B6D">
      <w:pPr>
        <w:pStyle w:val="ListParagraph"/>
        <w:numPr>
          <w:ilvl w:val="1"/>
          <w:numId w:val="2"/>
        </w:numPr>
      </w:pPr>
      <w:r w:rsidRPr="00CB1E6F">
        <w:rPr>
          <w:b/>
          <w:bCs/>
        </w:rPr>
        <w:t>Application logic</w:t>
      </w:r>
      <w:r>
        <w:t xml:space="preserve"> = deals with information processing; can be simple or complex, depending on the application</w:t>
      </w:r>
    </w:p>
    <w:p w14:paraId="6EB2D021" w14:textId="01F3FC23" w:rsidR="00CB1E6F" w:rsidRDefault="00CB1E6F" w:rsidP="00090B6D">
      <w:pPr>
        <w:pStyle w:val="ListParagraph"/>
        <w:numPr>
          <w:ilvl w:val="1"/>
          <w:numId w:val="2"/>
        </w:numPr>
      </w:pPr>
      <w:r w:rsidRPr="00CB1E6F">
        <w:rPr>
          <w:b/>
          <w:bCs/>
        </w:rPr>
        <w:t>Presentation logic</w:t>
      </w:r>
      <w:r>
        <w:t xml:space="preserve"> = deals with presentation of information to the user and the acceptance of the user’s commands.</w:t>
      </w:r>
    </w:p>
    <w:p w14:paraId="19649821" w14:textId="34BDEB73" w:rsidR="00CB1E6F" w:rsidRDefault="00CB1E6F" w:rsidP="00CB1E6F"/>
    <w:p w14:paraId="63315E7B" w14:textId="7D640315" w:rsidR="00CB1E6F" w:rsidRPr="00B1389B" w:rsidRDefault="000D4BE2" w:rsidP="00B1389B">
      <w:pPr>
        <w:pStyle w:val="Heading2"/>
      </w:pPr>
      <w:r w:rsidRPr="00B1389B">
        <w:lastRenderedPageBreak/>
        <w:drawing>
          <wp:anchor distT="0" distB="0" distL="114300" distR="114300" simplePos="0" relativeHeight="251656704" behindDoc="1" locked="0" layoutInCell="1" allowOverlap="1" wp14:anchorId="7FE4DE50" wp14:editId="6ECE74E0">
            <wp:simplePos x="0" y="0"/>
            <wp:positionH relativeFrom="column">
              <wp:posOffset>3970020</wp:posOffset>
            </wp:positionH>
            <wp:positionV relativeFrom="paragraph">
              <wp:posOffset>62865</wp:posOffset>
            </wp:positionV>
            <wp:extent cx="2401570" cy="1628775"/>
            <wp:effectExtent l="0" t="0" r="0" b="9525"/>
            <wp:wrapTight wrapText="bothSides">
              <wp:wrapPolygon edited="0">
                <wp:start x="0" y="0"/>
                <wp:lineTo x="0" y="21474"/>
                <wp:lineTo x="21417" y="21474"/>
                <wp:lineTo x="2141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1570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A41B2" w:rsidRPr="00B1389B">
        <w:t>Host-Based Architecture</w:t>
      </w:r>
    </w:p>
    <w:p w14:paraId="406E9CD6" w14:textId="04338CC9" w:rsidR="001A41B2" w:rsidRDefault="001A41B2" w:rsidP="001A41B2">
      <w:pPr>
        <w:pStyle w:val="ListParagraph"/>
        <w:numPr>
          <w:ilvl w:val="0"/>
          <w:numId w:val="3"/>
        </w:numPr>
      </w:pPr>
      <w:r>
        <w:t>Common in the 1960s with mainframe computers (act</w:t>
      </w:r>
      <w:r w:rsidR="000D4BE2">
        <w:t>s</w:t>
      </w:r>
      <w:r>
        <w:t xml:space="preserve"> as servers) and terminals (act</w:t>
      </w:r>
      <w:r w:rsidR="000D4BE2">
        <w:t>s</w:t>
      </w:r>
      <w:r>
        <w:t xml:space="preserve"> as clients)</w:t>
      </w:r>
    </w:p>
    <w:p w14:paraId="7262E5AD" w14:textId="15E4A31F" w:rsidR="001A41B2" w:rsidRDefault="001A41B2" w:rsidP="001A41B2">
      <w:pPr>
        <w:pStyle w:val="ListParagraph"/>
        <w:numPr>
          <w:ilvl w:val="0"/>
          <w:numId w:val="3"/>
        </w:numPr>
      </w:pPr>
      <w:r>
        <w:t>Server performs all four functions (“server based”)</w:t>
      </w:r>
    </w:p>
    <w:p w14:paraId="58D8C1EB" w14:textId="1930EA79" w:rsidR="00CB1E6F" w:rsidRDefault="001A41B2" w:rsidP="00CB1E6F">
      <w:pPr>
        <w:pStyle w:val="ListParagraph"/>
        <w:numPr>
          <w:ilvl w:val="0"/>
          <w:numId w:val="3"/>
        </w:numPr>
      </w:pPr>
      <w:r>
        <w:t>Clients merely capture keystrokes, send them to the server for processing, and accept instructions from server on what to display</w:t>
      </w:r>
    </w:p>
    <w:p w14:paraId="5D422E4D" w14:textId="18F15559" w:rsidR="001A41B2" w:rsidRDefault="000D4BE2" w:rsidP="00CB1E6F">
      <w:pPr>
        <w:pStyle w:val="ListParagraph"/>
        <w:numPr>
          <w:ilvl w:val="0"/>
          <w:numId w:val="3"/>
        </w:numPr>
      </w:pPr>
      <w:r>
        <w:t>O</w:t>
      </w:r>
      <w:r w:rsidR="001A41B2">
        <w:t>ften works very well because there is only one point of control</w:t>
      </w:r>
    </w:p>
    <w:p w14:paraId="772B2B0C" w14:textId="19B9C066" w:rsidR="001A41B2" w:rsidRDefault="001A41B2" w:rsidP="00CB1E6F">
      <w:pPr>
        <w:pStyle w:val="ListParagraph"/>
        <w:numPr>
          <w:ilvl w:val="0"/>
          <w:numId w:val="3"/>
        </w:numPr>
      </w:pPr>
      <w:r>
        <w:t>Two key disadvantages are that the servers can become overloaded if there are too many network applications and upgrading the mainframe servers is very costly.</w:t>
      </w:r>
    </w:p>
    <w:p w14:paraId="76022962" w14:textId="5A251B56" w:rsidR="001A41B2" w:rsidRDefault="001A41B2" w:rsidP="001A41B2">
      <w:pPr>
        <w:jc w:val="center"/>
      </w:pPr>
    </w:p>
    <w:p w14:paraId="61639B9E" w14:textId="204CCB3E" w:rsidR="001A41B2" w:rsidRPr="001A41B2" w:rsidRDefault="001A41B2" w:rsidP="00B1389B">
      <w:pPr>
        <w:pStyle w:val="Heading2"/>
      </w:pPr>
      <w:r w:rsidRPr="001A41B2">
        <w:t>Client-Based Architecture</w:t>
      </w:r>
    </w:p>
    <w:p w14:paraId="0B8F0F40" w14:textId="3D1DD593" w:rsidR="001A41B2" w:rsidRDefault="000D4BE2" w:rsidP="001A41B2">
      <w:pPr>
        <w:pStyle w:val="ListParagraph"/>
        <w:numPr>
          <w:ilvl w:val="0"/>
          <w:numId w:val="4"/>
        </w:numPr>
      </w:pPr>
      <w:r w:rsidRPr="000D4BE2">
        <w:rPr>
          <w:noProof/>
        </w:rPr>
        <w:drawing>
          <wp:anchor distT="0" distB="0" distL="114300" distR="114300" simplePos="0" relativeHeight="251657728" behindDoc="1" locked="0" layoutInCell="1" allowOverlap="1" wp14:anchorId="27CF6E4F" wp14:editId="30792AF6">
            <wp:simplePos x="0" y="0"/>
            <wp:positionH relativeFrom="column">
              <wp:posOffset>3650293</wp:posOffset>
            </wp:positionH>
            <wp:positionV relativeFrom="paragraph">
              <wp:posOffset>2416</wp:posOffset>
            </wp:positionV>
            <wp:extent cx="2401570" cy="1454150"/>
            <wp:effectExtent l="0" t="0" r="0" b="0"/>
            <wp:wrapTight wrapText="bothSides">
              <wp:wrapPolygon edited="0">
                <wp:start x="0" y="0"/>
                <wp:lineTo x="0" y="21223"/>
                <wp:lineTo x="21417" y="21223"/>
                <wp:lineTo x="21417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1570" cy="1454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A41B2">
        <w:t>Most common in the 1980s, when there was an explosion in the use of personal compu</w:t>
      </w:r>
      <w:r>
        <w:t>t</w:t>
      </w:r>
      <w:r w:rsidR="001A41B2">
        <w:t>ers.</w:t>
      </w:r>
    </w:p>
    <w:p w14:paraId="5C2193C8" w14:textId="516055E6" w:rsidR="000D4BE2" w:rsidRDefault="000D4BE2" w:rsidP="001A41B2">
      <w:pPr>
        <w:pStyle w:val="ListParagraph"/>
        <w:numPr>
          <w:ilvl w:val="0"/>
          <w:numId w:val="4"/>
        </w:numPr>
      </w:pPr>
      <w:r>
        <w:t>Clients are personal computers on a LAN; application software is responsible for presentation, application, and data access logic</w:t>
      </w:r>
    </w:p>
    <w:p w14:paraId="0712A7B9" w14:textId="1DAAEEB7" w:rsidR="000D4BE2" w:rsidRDefault="000D4BE2" w:rsidP="001A41B2">
      <w:pPr>
        <w:pStyle w:val="ListParagraph"/>
        <w:numPr>
          <w:ilvl w:val="0"/>
          <w:numId w:val="4"/>
        </w:numPr>
      </w:pPr>
      <w:r>
        <w:t>Server is usually another PC on the same network; only tasked with data storage</w:t>
      </w:r>
    </w:p>
    <w:p w14:paraId="4194AE76" w14:textId="7109D229" w:rsidR="000D4BE2" w:rsidRDefault="000D4BE2" w:rsidP="001A41B2">
      <w:pPr>
        <w:pStyle w:val="ListParagraph"/>
        <w:numPr>
          <w:ilvl w:val="0"/>
          <w:numId w:val="4"/>
        </w:numPr>
      </w:pPr>
      <w:r>
        <w:t>Also works very well most of the time: simple architecture, plus hardware and applications are less expensive</w:t>
      </w:r>
    </w:p>
    <w:p w14:paraId="087EF1A8" w14:textId="325FEFE8" w:rsidR="000D4BE2" w:rsidRDefault="000D4BE2" w:rsidP="00B1389B">
      <w:pPr>
        <w:pStyle w:val="ListParagraph"/>
        <w:numPr>
          <w:ilvl w:val="0"/>
          <w:numId w:val="4"/>
        </w:numPr>
      </w:pPr>
      <w:r>
        <w:t>Fundamental problem is that all data on the server must travel to the client for processing; can overload network circuits</w:t>
      </w:r>
      <w:r w:rsidR="001C5F41">
        <w:br/>
      </w:r>
      <w:r w:rsidR="001C5F41">
        <w:br/>
      </w:r>
    </w:p>
    <w:p w14:paraId="2777C6A9" w14:textId="390D1457" w:rsidR="00637EDC" w:rsidRPr="000D4BE2" w:rsidRDefault="000D4BE2" w:rsidP="00B1389B">
      <w:pPr>
        <w:pStyle w:val="Heading2"/>
      </w:pPr>
      <w:r w:rsidRPr="000D4BE2">
        <w:lastRenderedPageBreak/>
        <w:t>Client-Server Architecture</w:t>
      </w:r>
    </w:p>
    <w:p w14:paraId="602115D0" w14:textId="15664853" w:rsidR="000D4BE2" w:rsidRDefault="000D4BE2" w:rsidP="001A41B2">
      <w:pPr>
        <w:pStyle w:val="ListParagraph"/>
        <w:numPr>
          <w:ilvl w:val="0"/>
          <w:numId w:val="4"/>
        </w:numPr>
      </w:pPr>
      <w:r>
        <w:t>Most common architecture today</w:t>
      </w:r>
    </w:p>
    <w:p w14:paraId="0FF14F14" w14:textId="68138C00" w:rsidR="000D4BE2" w:rsidRDefault="00637EDC" w:rsidP="001A41B2">
      <w:pPr>
        <w:pStyle w:val="ListParagraph"/>
        <w:numPr>
          <w:ilvl w:val="0"/>
          <w:numId w:val="4"/>
        </w:numPr>
      </w:pPr>
      <w:r>
        <w:t>Tries</w:t>
      </w:r>
      <w:r w:rsidR="000D4BE2">
        <w:t xml:space="preserve"> to balance processing between client </w:t>
      </w:r>
      <w:r>
        <w:t>&amp;</w:t>
      </w:r>
      <w:r w:rsidR="000D4BE2">
        <w:t xml:space="preserve"> server by </w:t>
      </w:r>
      <w:r>
        <w:t>having both do some functions</w:t>
      </w:r>
    </w:p>
    <w:p w14:paraId="1D17596A" w14:textId="2A264C35" w:rsidR="000D4BE2" w:rsidRDefault="000D4BE2" w:rsidP="001A41B2">
      <w:pPr>
        <w:pStyle w:val="ListParagraph"/>
        <w:numPr>
          <w:ilvl w:val="0"/>
          <w:numId w:val="4"/>
        </w:numPr>
      </w:pPr>
      <w:r>
        <w:t>Client is responsible for presentation logic</w:t>
      </w:r>
    </w:p>
    <w:p w14:paraId="1A464B13" w14:textId="4BE75030" w:rsidR="00637EDC" w:rsidRDefault="00637EDC" w:rsidP="001A41B2">
      <w:pPr>
        <w:pStyle w:val="ListParagraph"/>
        <w:numPr>
          <w:ilvl w:val="0"/>
          <w:numId w:val="4"/>
        </w:numPr>
      </w:pPr>
      <w:r>
        <w:t>Server is responsible for data access logic and data storage</w:t>
      </w:r>
    </w:p>
    <w:p w14:paraId="73FBC5A8" w14:textId="4D2B67EF" w:rsidR="00637EDC" w:rsidRDefault="00637EDC" w:rsidP="00637EDC">
      <w:pPr>
        <w:pStyle w:val="ListParagraph"/>
        <w:numPr>
          <w:ilvl w:val="0"/>
          <w:numId w:val="4"/>
        </w:numPr>
      </w:pPr>
      <w:r>
        <w:t>Application logic may reside on the client, on the server, or be split between both</w:t>
      </w:r>
    </w:p>
    <w:p w14:paraId="153F1751" w14:textId="1FAF76B1" w:rsidR="00637EDC" w:rsidRDefault="00637EDC" w:rsidP="00637EDC">
      <w:pPr>
        <w:pStyle w:val="ListParagraph"/>
        <w:numPr>
          <w:ilvl w:val="0"/>
          <w:numId w:val="4"/>
        </w:numPr>
      </w:pPr>
      <w:r>
        <w:t>Strengths of client-server networks include more efficiency because of distributed processing, allows software and hardware from different vendors to be used together, and less bandwidth required</w:t>
      </w:r>
    </w:p>
    <w:p w14:paraId="7AD8630F" w14:textId="77777777" w:rsidR="00637EDC" w:rsidRDefault="00637EDC" w:rsidP="00637EDC">
      <w:pPr>
        <w:pStyle w:val="ListParagraph"/>
        <w:numPr>
          <w:ilvl w:val="0"/>
          <w:numId w:val="4"/>
        </w:numPr>
      </w:pPr>
      <w:r>
        <w:t>Disadvantages are that it may be challenging in configuring all the different software/hardware to work together</w:t>
      </w:r>
    </w:p>
    <w:p w14:paraId="296934A0" w14:textId="7FD92AAA" w:rsidR="00637EDC" w:rsidRDefault="00637EDC" w:rsidP="00637EDC">
      <w:pPr>
        <w:pStyle w:val="ListParagraph"/>
        <w:numPr>
          <w:ilvl w:val="0"/>
          <w:numId w:val="4"/>
        </w:numPr>
      </w:pPr>
      <w:r>
        <w:rPr>
          <w:b/>
          <w:bCs/>
        </w:rPr>
        <w:t>M</w:t>
      </w:r>
      <w:r w:rsidRPr="00637EDC">
        <w:rPr>
          <w:b/>
          <w:bCs/>
        </w:rPr>
        <w:t>iddleware</w:t>
      </w:r>
      <w:r>
        <w:t xml:space="preserve"> is often needed to bridge the gap between different software/hardware</w:t>
      </w:r>
    </w:p>
    <w:p w14:paraId="36A22AA8" w14:textId="7A20B516" w:rsidR="00637EDC" w:rsidRPr="00637EDC" w:rsidRDefault="00637EDC" w:rsidP="00637EDC">
      <w:pPr>
        <w:pStyle w:val="ListParagraph"/>
        <w:numPr>
          <w:ilvl w:val="1"/>
          <w:numId w:val="4"/>
        </w:numPr>
        <w:rPr>
          <w:lang w:val="en-NZ"/>
        </w:rPr>
      </w:pPr>
      <w:r>
        <w:t>S</w:t>
      </w:r>
      <w:r w:rsidRPr="00637EDC">
        <w:t xml:space="preserve">oftware </w:t>
      </w:r>
      <w:r>
        <w:t xml:space="preserve">that </w:t>
      </w:r>
      <w:r w:rsidRPr="00637EDC">
        <w:t>act</w:t>
      </w:r>
      <w:r>
        <w:t>s</w:t>
      </w:r>
      <w:r w:rsidRPr="00637EDC">
        <w:t xml:space="preserve"> as </w:t>
      </w:r>
      <w:r>
        <w:t>intermediary</w:t>
      </w:r>
      <w:r w:rsidRPr="00637EDC">
        <w:t xml:space="preserve"> by “sitting between” client and server applications</w:t>
      </w:r>
    </w:p>
    <w:p w14:paraId="064B34CB" w14:textId="2D556C1A" w:rsidR="00637EDC" w:rsidRPr="00637EDC" w:rsidRDefault="00637EDC" w:rsidP="00637EDC">
      <w:pPr>
        <w:pStyle w:val="ListParagraph"/>
        <w:numPr>
          <w:ilvl w:val="1"/>
          <w:numId w:val="4"/>
        </w:numPr>
        <w:rPr>
          <w:lang w:val="en-NZ"/>
        </w:rPr>
      </w:pPr>
      <w:r w:rsidRPr="00637EDC">
        <w:t>Provides</w:t>
      </w:r>
      <w:r>
        <w:t xml:space="preserve"> </w:t>
      </w:r>
      <w:r w:rsidRPr="00637EDC">
        <w:t>standard way of translating between software from different vendors</w:t>
      </w:r>
    </w:p>
    <w:p w14:paraId="0E350759" w14:textId="77777777" w:rsidR="00637EDC" w:rsidRPr="00637EDC" w:rsidRDefault="00637EDC" w:rsidP="00637EDC">
      <w:pPr>
        <w:pStyle w:val="ListParagraph"/>
        <w:numPr>
          <w:ilvl w:val="1"/>
          <w:numId w:val="4"/>
        </w:numPr>
        <w:rPr>
          <w:lang w:val="en-NZ"/>
        </w:rPr>
      </w:pPr>
      <w:r w:rsidRPr="00637EDC">
        <w:t xml:space="preserve">Manages message transfers </w:t>
      </w:r>
    </w:p>
    <w:p w14:paraId="4946A6FB" w14:textId="570D8B49" w:rsidR="00637EDC" w:rsidRPr="00BC3DAE" w:rsidRDefault="00637EDC" w:rsidP="00637EDC">
      <w:pPr>
        <w:pStyle w:val="ListParagraph"/>
        <w:numPr>
          <w:ilvl w:val="1"/>
          <w:numId w:val="4"/>
        </w:numPr>
        <w:rPr>
          <w:lang w:val="en-NZ"/>
        </w:rPr>
      </w:pPr>
      <w:r w:rsidRPr="00637EDC">
        <w:t xml:space="preserve">Insulates network changes from the clients (e.g.,  adding a new server) </w:t>
      </w:r>
    </w:p>
    <w:p w14:paraId="3DA54FE1" w14:textId="2A605FCA" w:rsidR="00BC3DAE" w:rsidRPr="00637EDC" w:rsidRDefault="00BC3DAE" w:rsidP="00637EDC">
      <w:pPr>
        <w:pStyle w:val="ListParagraph"/>
        <w:numPr>
          <w:ilvl w:val="1"/>
          <w:numId w:val="4"/>
        </w:numPr>
        <w:rPr>
          <w:lang w:val="en-NZ"/>
        </w:rPr>
      </w:pPr>
      <w:r>
        <w:t>Dozens of standards for middleware; e.g. Distributed Computing Environment (DCE) and Common Object Request Broker Architecture (CORBA)</w:t>
      </w:r>
    </w:p>
    <w:p w14:paraId="64BEE4D0" w14:textId="79DB5712" w:rsidR="00637EDC" w:rsidRDefault="00BC3DAE" w:rsidP="00BC3DAE">
      <w:pPr>
        <w:jc w:val="center"/>
      </w:pPr>
      <w:r w:rsidRPr="00BC3DAE">
        <w:rPr>
          <w:noProof/>
        </w:rPr>
        <w:drawing>
          <wp:inline distT="0" distB="0" distL="0" distR="0" wp14:anchorId="5A528CFA" wp14:editId="20BFD1AB">
            <wp:extent cx="4339988" cy="1034269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97348" cy="1047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85874" w14:textId="4B56515A" w:rsidR="00BC3DAE" w:rsidRDefault="00BC3DAE" w:rsidP="00637EDC"/>
    <w:p w14:paraId="497BC33C" w14:textId="37248EE8" w:rsidR="00BC3DAE" w:rsidRPr="00BC3DAE" w:rsidRDefault="00BC3DAE" w:rsidP="00B1389B">
      <w:pPr>
        <w:pStyle w:val="Heading2"/>
      </w:pPr>
      <w:r w:rsidRPr="00BC3DAE">
        <w:lastRenderedPageBreak/>
        <w:t>Tiered Client-Server Architecture</w:t>
      </w:r>
    </w:p>
    <w:p w14:paraId="2EC72A46" w14:textId="77777777" w:rsidR="006550E5" w:rsidRDefault="00BC3DAE" w:rsidP="00BC3DAE">
      <w:pPr>
        <w:pStyle w:val="ListParagraph"/>
        <w:numPr>
          <w:ilvl w:val="0"/>
          <w:numId w:val="6"/>
        </w:numPr>
      </w:pPr>
      <w:r>
        <w:t>There are many ways in which the application logic can be split between the client and the server.</w:t>
      </w:r>
    </w:p>
    <w:p w14:paraId="108B1DCB" w14:textId="684E808E" w:rsidR="00BC3DAE" w:rsidRDefault="006550E5" w:rsidP="00BC3DAE">
      <w:pPr>
        <w:pStyle w:val="ListParagraph"/>
        <w:numPr>
          <w:ilvl w:val="0"/>
          <w:numId w:val="6"/>
        </w:numPr>
      </w:pPr>
      <w:r>
        <w:t>Advantages of tiered architecture include efficient load balancing and it’s easier to scale up</w:t>
      </w:r>
    </w:p>
    <w:p w14:paraId="3CFA86FF" w14:textId="06408664" w:rsidR="006550E5" w:rsidRDefault="006550E5" w:rsidP="00BC3DAE">
      <w:pPr>
        <w:pStyle w:val="ListParagraph"/>
        <w:numPr>
          <w:ilvl w:val="0"/>
          <w:numId w:val="6"/>
        </w:numPr>
      </w:pPr>
      <w:r>
        <w:t xml:space="preserve">Disadvantages are that each tier increases network load, and it becomes more complex and difficult to </w:t>
      </w:r>
      <w:r w:rsidR="00F1589A">
        <w:t>program and test</w:t>
      </w:r>
      <w:r>
        <w:t xml:space="preserve"> applications</w:t>
      </w:r>
    </w:p>
    <w:p w14:paraId="02E58B87" w14:textId="49392175" w:rsidR="00BC3DAE" w:rsidRPr="00B1389B" w:rsidRDefault="00BC3DAE" w:rsidP="00B1389B">
      <w:pPr>
        <w:pStyle w:val="Heading3"/>
      </w:pPr>
      <w:bookmarkStart w:id="0" w:name="_Two-tier_architecture"/>
      <w:bookmarkEnd w:id="0"/>
      <w:r w:rsidRPr="00B1389B">
        <w:t>Two-tier architecture</w:t>
      </w:r>
    </w:p>
    <w:p w14:paraId="156E9BB1" w14:textId="77777777" w:rsidR="00BC3DAE" w:rsidRDefault="00BC3DAE" w:rsidP="00BC3DAE">
      <w:pPr>
        <w:pStyle w:val="ListParagraph"/>
        <w:numPr>
          <w:ilvl w:val="2"/>
          <w:numId w:val="6"/>
        </w:numPr>
      </w:pPr>
      <w:r>
        <w:t xml:space="preserve">Server is responsible for the data (data storage + data access logic) </w:t>
      </w:r>
    </w:p>
    <w:p w14:paraId="6633FB39" w14:textId="77777777" w:rsidR="00BC3DAE" w:rsidRDefault="00BC3DAE" w:rsidP="00BC3DAE">
      <w:pPr>
        <w:pStyle w:val="ListParagraph"/>
        <w:numPr>
          <w:ilvl w:val="2"/>
          <w:numId w:val="6"/>
        </w:numPr>
      </w:pPr>
      <w:r>
        <w:t>Client is responsible for application and presentation logic</w:t>
      </w:r>
    </w:p>
    <w:p w14:paraId="673B4F9C" w14:textId="07B23BED" w:rsidR="00BC3DAE" w:rsidRDefault="00BC3DAE" w:rsidP="00BC3DAE">
      <w:pPr>
        <w:pStyle w:val="ListParagraph"/>
        <w:numPr>
          <w:ilvl w:val="2"/>
          <w:numId w:val="6"/>
        </w:numPr>
      </w:pPr>
      <w:r>
        <w:t>Uses only two sets of computers (i.e. 1 set of clients, 1 set of servers).</w:t>
      </w:r>
    </w:p>
    <w:p w14:paraId="03A464A1" w14:textId="01935820" w:rsidR="00BC3DAE" w:rsidRDefault="00BC3DAE" w:rsidP="00BC3DAE">
      <w:pPr>
        <w:pStyle w:val="ListParagraph"/>
        <w:ind w:left="1440"/>
        <w:jc w:val="center"/>
      </w:pPr>
      <w:r w:rsidRPr="00BC3DAE">
        <w:rPr>
          <w:noProof/>
        </w:rPr>
        <w:drawing>
          <wp:inline distT="0" distB="0" distL="0" distR="0" wp14:anchorId="171814A8" wp14:editId="37C85FA7">
            <wp:extent cx="2209800" cy="108919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4654" b="4578"/>
                    <a:stretch/>
                  </pic:blipFill>
                  <pic:spPr bwMode="auto">
                    <a:xfrm>
                      <a:off x="0" y="0"/>
                      <a:ext cx="2321363" cy="11441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F0BF62" w14:textId="77777777" w:rsidR="00BC3DAE" w:rsidRDefault="00BC3DAE" w:rsidP="00B1389B">
      <w:pPr>
        <w:pStyle w:val="Heading3"/>
      </w:pPr>
      <w:r w:rsidRPr="00BC3DAE">
        <w:t>Three-tier architecture</w:t>
      </w:r>
      <w:r>
        <w:t xml:space="preserve"> </w:t>
      </w:r>
    </w:p>
    <w:p w14:paraId="080BF477" w14:textId="7F4E9699" w:rsidR="00BC3DAE" w:rsidRDefault="00BC3DAE" w:rsidP="00BC3DAE">
      <w:pPr>
        <w:pStyle w:val="ListParagraph"/>
        <w:numPr>
          <w:ilvl w:val="2"/>
          <w:numId w:val="6"/>
        </w:numPr>
      </w:pPr>
      <w:r>
        <w:t>Uses 3 sets of computers</w:t>
      </w:r>
    </w:p>
    <w:p w14:paraId="6B8A8E4E" w14:textId="58681E1C" w:rsidR="006550E5" w:rsidRDefault="006550E5" w:rsidP="00BC3DAE">
      <w:pPr>
        <w:pStyle w:val="ListParagraph"/>
        <w:numPr>
          <w:ilvl w:val="2"/>
          <w:numId w:val="6"/>
        </w:numPr>
      </w:pPr>
      <w:r>
        <w:t>An application server is responsible for application logic</w:t>
      </w:r>
    </w:p>
    <w:p w14:paraId="22004DDC" w14:textId="77777777" w:rsidR="006550E5" w:rsidRDefault="00BC3DAE" w:rsidP="00BC3DAE">
      <w:pPr>
        <w:pStyle w:val="ListParagraph"/>
        <w:numPr>
          <w:ilvl w:val="2"/>
          <w:numId w:val="6"/>
        </w:numPr>
      </w:pPr>
      <w:r>
        <w:t>Client computer’s software is responsible for presentation logic</w:t>
      </w:r>
    </w:p>
    <w:p w14:paraId="561BA8C7" w14:textId="533C2AB6" w:rsidR="00BC3DAE" w:rsidRDefault="006550E5" w:rsidP="00BC3DAE">
      <w:pPr>
        <w:pStyle w:val="ListParagraph"/>
        <w:numPr>
          <w:ilvl w:val="2"/>
          <w:numId w:val="6"/>
        </w:numPr>
      </w:pPr>
      <w:r>
        <w:t xml:space="preserve">A </w:t>
      </w:r>
      <w:r w:rsidR="00BC3DAE">
        <w:t>separate database server is responsible for the data access logic and data storage.</w:t>
      </w:r>
    </w:p>
    <w:p w14:paraId="463F5FEF" w14:textId="3E9BE53A" w:rsidR="006550E5" w:rsidRDefault="006550E5" w:rsidP="006550E5">
      <w:pPr>
        <w:pStyle w:val="ListParagraph"/>
        <w:ind w:left="2160"/>
        <w:jc w:val="center"/>
      </w:pPr>
      <w:r w:rsidRPr="006550E5">
        <w:rPr>
          <w:noProof/>
        </w:rPr>
        <w:drawing>
          <wp:inline distT="0" distB="0" distL="0" distR="0" wp14:anchorId="129F60C0" wp14:editId="334A7A44">
            <wp:extent cx="2586541" cy="984885"/>
            <wp:effectExtent l="0" t="0" r="4445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4021" b="5496"/>
                    <a:stretch/>
                  </pic:blipFill>
                  <pic:spPr bwMode="auto">
                    <a:xfrm>
                      <a:off x="0" y="0"/>
                      <a:ext cx="3137446" cy="11946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8714F7" w14:textId="1DC192A8" w:rsidR="006550E5" w:rsidRPr="006550E5" w:rsidRDefault="00F1589A" w:rsidP="00B1389B">
      <w:pPr>
        <w:pStyle w:val="Heading3"/>
      </w:pPr>
      <w:r w:rsidRPr="00F1589A">
        <w:rPr>
          <w:noProof/>
        </w:rPr>
        <w:lastRenderedPageBreak/>
        <w:drawing>
          <wp:anchor distT="0" distB="0" distL="114300" distR="114300" simplePos="0" relativeHeight="251658752" behindDoc="1" locked="0" layoutInCell="1" allowOverlap="1" wp14:anchorId="5ECE1A15" wp14:editId="031CE415">
            <wp:simplePos x="0" y="0"/>
            <wp:positionH relativeFrom="column">
              <wp:posOffset>3561715</wp:posOffset>
            </wp:positionH>
            <wp:positionV relativeFrom="paragraph">
              <wp:posOffset>318770</wp:posOffset>
            </wp:positionV>
            <wp:extent cx="2531110" cy="2636520"/>
            <wp:effectExtent l="0" t="0" r="2540" b="0"/>
            <wp:wrapTight wrapText="bothSides">
              <wp:wrapPolygon edited="0">
                <wp:start x="0" y="0"/>
                <wp:lineTo x="0" y="21382"/>
                <wp:lineTo x="21459" y="21382"/>
                <wp:lineTo x="21459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00" r="3822"/>
                    <a:stretch/>
                  </pic:blipFill>
                  <pic:spPr bwMode="auto">
                    <a:xfrm>
                      <a:off x="0" y="0"/>
                      <a:ext cx="2531110" cy="2636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50E5" w:rsidRPr="006550E5">
        <w:t>N-tier architecture</w:t>
      </w:r>
    </w:p>
    <w:p w14:paraId="0CE597CF" w14:textId="505D137D" w:rsidR="006550E5" w:rsidRDefault="006550E5" w:rsidP="00BC3DAE">
      <w:pPr>
        <w:pStyle w:val="ListParagraph"/>
        <w:numPr>
          <w:ilvl w:val="2"/>
          <w:numId w:val="6"/>
        </w:numPr>
      </w:pPr>
      <w:r>
        <w:t>Uses more than 3 sets of computers</w:t>
      </w:r>
    </w:p>
    <w:p w14:paraId="4350E339" w14:textId="496AAEBB" w:rsidR="006550E5" w:rsidRDefault="006550E5" w:rsidP="00BC3DAE">
      <w:pPr>
        <w:pStyle w:val="ListParagraph"/>
        <w:numPr>
          <w:ilvl w:val="2"/>
          <w:numId w:val="6"/>
        </w:numPr>
      </w:pPr>
      <w:r>
        <w:t>A set of 2 or more different servers deals with application logic</w:t>
      </w:r>
    </w:p>
    <w:p w14:paraId="689E7E43" w14:textId="37C7D1B1" w:rsidR="006550E5" w:rsidRDefault="006550E5" w:rsidP="00BC3DAE">
      <w:pPr>
        <w:pStyle w:val="ListParagraph"/>
        <w:numPr>
          <w:ilvl w:val="2"/>
          <w:numId w:val="6"/>
        </w:numPr>
      </w:pPr>
      <w:r>
        <w:t>The client is responsible for presentation logic</w:t>
      </w:r>
    </w:p>
    <w:p w14:paraId="4F145994" w14:textId="27D6A80A" w:rsidR="006550E5" w:rsidRDefault="006550E5" w:rsidP="00F1589A">
      <w:pPr>
        <w:pStyle w:val="ListParagraph"/>
        <w:numPr>
          <w:ilvl w:val="2"/>
          <w:numId w:val="6"/>
        </w:numPr>
      </w:pPr>
      <w:r>
        <w:t>A database server is responsible for data access logic and data storage</w:t>
      </w:r>
      <w:r w:rsidR="00F1589A">
        <w:br/>
      </w:r>
    </w:p>
    <w:p w14:paraId="00182E87" w14:textId="18435D38" w:rsidR="00F1589A" w:rsidRPr="00F1589A" w:rsidRDefault="00F1589A" w:rsidP="00B1389B">
      <w:pPr>
        <w:pStyle w:val="Heading2"/>
      </w:pPr>
      <w:r w:rsidRPr="00F1589A">
        <w:t>Thick vs Thin Clients</w:t>
      </w:r>
    </w:p>
    <w:p w14:paraId="6B5BEFE1" w14:textId="23C5F77D" w:rsidR="00F1589A" w:rsidRDefault="00F1589A" w:rsidP="00F1589A">
      <w:pPr>
        <w:pStyle w:val="ListParagraph"/>
        <w:numPr>
          <w:ilvl w:val="0"/>
          <w:numId w:val="7"/>
        </w:numPr>
      </w:pPr>
      <w:r>
        <w:t>Another way of classifying client-server architecture</w:t>
      </w:r>
      <w:r w:rsidRPr="00F1589A">
        <w:t xml:space="preserve"> is by examining how much of the application logic is placed on the client computer.</w:t>
      </w:r>
    </w:p>
    <w:p w14:paraId="7CB443F5" w14:textId="012136B2" w:rsidR="00F1589A" w:rsidRDefault="00F1589A" w:rsidP="00F1589A">
      <w:pPr>
        <w:pStyle w:val="ListParagraph"/>
        <w:numPr>
          <w:ilvl w:val="1"/>
          <w:numId w:val="7"/>
        </w:numPr>
      </w:pPr>
      <w:r w:rsidRPr="00F1589A">
        <w:rPr>
          <w:b/>
          <w:bCs/>
        </w:rPr>
        <w:t>Thick-client</w:t>
      </w:r>
      <w:r>
        <w:t xml:space="preserve"> (or </w:t>
      </w:r>
      <w:r w:rsidRPr="00F1589A">
        <w:rPr>
          <w:b/>
          <w:bCs/>
        </w:rPr>
        <w:t>fat-client</w:t>
      </w:r>
      <w:r>
        <w:t>) approach places all or almost all of the application logic on the client; has more functionality but is not easy to manage; e.g. if any application change occurs, software on all clients need to be changed</w:t>
      </w:r>
    </w:p>
    <w:p w14:paraId="5630198B" w14:textId="3E244D7F" w:rsidR="00F1589A" w:rsidRPr="00F1589A" w:rsidRDefault="00F1589A" w:rsidP="00F1589A">
      <w:pPr>
        <w:pStyle w:val="ListParagraph"/>
        <w:numPr>
          <w:ilvl w:val="1"/>
          <w:numId w:val="7"/>
        </w:numPr>
        <w:rPr>
          <w:b/>
          <w:bCs/>
        </w:rPr>
      </w:pPr>
      <w:r w:rsidRPr="00F1589A">
        <w:rPr>
          <w:b/>
          <w:bCs/>
        </w:rPr>
        <w:t>Thin client</w:t>
      </w:r>
      <w:r>
        <w:rPr>
          <w:b/>
          <w:bCs/>
        </w:rPr>
        <w:t xml:space="preserve"> architecture</w:t>
      </w:r>
      <w:r w:rsidRPr="00F1589A">
        <w:rPr>
          <w:b/>
          <w:bCs/>
        </w:rPr>
        <w:t xml:space="preserve"> </w:t>
      </w:r>
      <w:r>
        <w:t xml:space="preserve">places little or no application logic on the client; easier to manage because if an application changes, only the server with the application logic needs to be updated; enables </w:t>
      </w:r>
      <w:r w:rsidRPr="0080409A">
        <w:rPr>
          <w:b/>
          <w:bCs/>
        </w:rPr>
        <w:t>cloud-architecture</w:t>
      </w:r>
      <w:r w:rsidR="0080409A">
        <w:t>!</w:t>
      </w:r>
    </w:p>
    <w:p w14:paraId="3E7A90E1" w14:textId="11BDD536" w:rsidR="00BC3DAE" w:rsidRDefault="00F1589A" w:rsidP="00F1589A">
      <w:pPr>
        <w:jc w:val="center"/>
      </w:pPr>
      <w:r w:rsidRPr="00F1589A">
        <w:rPr>
          <w:noProof/>
        </w:rPr>
        <w:drawing>
          <wp:inline distT="0" distB="0" distL="0" distR="0" wp14:anchorId="4444BAB1" wp14:editId="2692108C">
            <wp:extent cx="2951355" cy="1460310"/>
            <wp:effectExtent l="0" t="0" r="1905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00649" cy="148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92473" w14:textId="3C5FEE18" w:rsidR="0080409A" w:rsidRPr="0080409A" w:rsidRDefault="0080409A" w:rsidP="00B1389B">
      <w:pPr>
        <w:pStyle w:val="Heading2"/>
      </w:pPr>
      <w:r w:rsidRPr="0080409A">
        <w:lastRenderedPageBreak/>
        <w:t>Cloud Computing Architecture</w:t>
      </w:r>
    </w:p>
    <w:p w14:paraId="7B121795" w14:textId="4FB17DB5" w:rsidR="00DC76FB" w:rsidRDefault="00DC76FB" w:rsidP="0080409A">
      <w:pPr>
        <w:pStyle w:val="ListParagraph"/>
        <w:numPr>
          <w:ilvl w:val="0"/>
          <w:numId w:val="7"/>
        </w:numPr>
      </w:pPr>
      <w:r>
        <w:t>Involves outsourcing computer services/infrastructure over the network (most commonly the internet) to other firms that specialize in managing that infrastructure</w:t>
      </w:r>
    </w:p>
    <w:p w14:paraId="1C4EEB81" w14:textId="47A1AAFA" w:rsidR="00DC76FB" w:rsidRDefault="004E2B70" w:rsidP="00DC76FB">
      <w:pPr>
        <w:pStyle w:val="ListParagraph"/>
        <w:numPr>
          <w:ilvl w:val="1"/>
          <w:numId w:val="7"/>
        </w:numPr>
      </w:pPr>
      <w:r>
        <w:t>Specialized software is often required; servers need an operating system (e.g. Window, Linux); virtualization software to install virtual/logical servers is also common.</w:t>
      </w:r>
    </w:p>
    <w:p w14:paraId="6730667D" w14:textId="20290ED7" w:rsidR="00DC76FB" w:rsidRDefault="004E2B70" w:rsidP="00DC76FB">
      <w:pPr>
        <w:pStyle w:val="ListParagraph"/>
        <w:numPr>
          <w:ilvl w:val="1"/>
          <w:numId w:val="7"/>
        </w:numPr>
      </w:pPr>
      <w:r>
        <w:t xml:space="preserve">All this software must run on some hardware, including a server, storage device, and the network itself; </w:t>
      </w:r>
      <w:r>
        <w:rPr>
          <w:b/>
          <w:bCs/>
        </w:rPr>
        <w:t>server farms</w:t>
      </w:r>
      <w:r>
        <w:t xml:space="preserve">, i.e. a cluster of computers linked together to act as one computer, may be used in place of one server, as it helps with overloading and computer failure. </w:t>
      </w:r>
    </w:p>
    <w:p w14:paraId="622B15A9" w14:textId="411E1CB2" w:rsidR="004E2B70" w:rsidRDefault="004E2B70" w:rsidP="00DC76FB">
      <w:pPr>
        <w:pStyle w:val="ListParagraph"/>
        <w:numPr>
          <w:ilvl w:val="1"/>
          <w:numId w:val="7"/>
        </w:numPr>
      </w:pPr>
      <w:r>
        <w:t xml:space="preserve">Storage devices may also be separate from the server’s hard disks; purposely designed to be very large and very fast; an example is a storage area network. </w:t>
      </w:r>
    </w:p>
    <w:p w14:paraId="3B3FB799" w14:textId="7B27B5D2" w:rsidR="00C827E6" w:rsidRDefault="00C827E6" w:rsidP="00C827E6">
      <w:pPr>
        <w:pStyle w:val="ListParagraph"/>
        <w:numPr>
          <w:ilvl w:val="0"/>
          <w:numId w:val="7"/>
        </w:numPr>
      </w:pPr>
      <w:r>
        <w:t>Key Advantages:</w:t>
      </w:r>
    </w:p>
    <w:p w14:paraId="3D7745C8" w14:textId="1B18029F" w:rsidR="00C827E6" w:rsidRDefault="00C827E6" w:rsidP="00C827E6">
      <w:pPr>
        <w:pStyle w:val="ListParagraph"/>
        <w:numPr>
          <w:ilvl w:val="1"/>
          <w:numId w:val="7"/>
        </w:numPr>
      </w:pPr>
      <w:r>
        <w:t>Huge resources: IT agility as systems can be sized</w:t>
      </w:r>
      <w:r w:rsidR="00A7065E">
        <w:t xml:space="preserve"> easily</w:t>
      </w:r>
      <w:r>
        <w:t xml:space="preserve"> to meet demand</w:t>
      </w:r>
    </w:p>
    <w:p w14:paraId="03293E05" w14:textId="39A9A5B4" w:rsidR="00A7065E" w:rsidRDefault="00A7065E" w:rsidP="00C827E6">
      <w:pPr>
        <w:pStyle w:val="ListParagraph"/>
        <w:numPr>
          <w:ilvl w:val="1"/>
          <w:numId w:val="7"/>
        </w:numPr>
      </w:pPr>
      <w:r>
        <w:t>No commitment: there is no longer the tradeoff between overprovisioning (waste of capital) and underprovisioning (waste of users)</w:t>
      </w:r>
    </w:p>
    <w:p w14:paraId="3C46C02F" w14:textId="1094BFA0" w:rsidR="00A7065E" w:rsidRDefault="00A7065E" w:rsidP="00C827E6">
      <w:pPr>
        <w:pStyle w:val="ListParagraph"/>
        <w:numPr>
          <w:ilvl w:val="1"/>
          <w:numId w:val="7"/>
        </w:numPr>
      </w:pPr>
      <w:r>
        <w:t>Pay as you go: move IT payments from capital expenditures or CAPEX (i.e. long term expenses) to operating expenditures or OPEX (i.e. day to day expenses); pay only for actual resources consumed; tie IT cost to business benefits received</w:t>
      </w:r>
      <w:r>
        <w:br/>
      </w:r>
      <w:r>
        <w:br/>
      </w:r>
      <w:r>
        <w:br/>
      </w:r>
      <w:r>
        <w:br/>
      </w:r>
    </w:p>
    <w:p w14:paraId="29073AEF" w14:textId="6E125C3C" w:rsidR="00DC76FB" w:rsidRDefault="00DC76FB" w:rsidP="00DC76FB">
      <w:pPr>
        <w:pStyle w:val="ListParagraph"/>
        <w:numPr>
          <w:ilvl w:val="0"/>
          <w:numId w:val="7"/>
        </w:numPr>
      </w:pPr>
      <w:r>
        <w:lastRenderedPageBreak/>
        <w:t xml:space="preserve">Models of cloud computing define who manages each app function and associated hardware/software </w:t>
      </w:r>
    </w:p>
    <w:p w14:paraId="516953BF" w14:textId="0A8A6F0F" w:rsidR="00DC76FB" w:rsidRDefault="00DC76FB" w:rsidP="00DC76FB">
      <w:pPr>
        <w:pStyle w:val="ListParagraph"/>
        <w:jc w:val="center"/>
      </w:pPr>
      <w:r w:rsidRPr="00DC76FB">
        <w:rPr>
          <w:noProof/>
        </w:rPr>
        <w:drawing>
          <wp:inline distT="0" distB="0" distL="0" distR="0" wp14:anchorId="2A40A914" wp14:editId="6DEA2288">
            <wp:extent cx="4590975" cy="2395182"/>
            <wp:effectExtent l="0" t="0" r="635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69281" cy="2488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D64CF" w14:textId="40B62E2F" w:rsidR="00DC76FB" w:rsidRPr="004E2B70" w:rsidRDefault="00DC76FB" w:rsidP="00B1389B">
      <w:pPr>
        <w:pStyle w:val="Heading3"/>
      </w:pPr>
      <w:r w:rsidRPr="004E2B70">
        <w:t>Infrastructure as a Service (IaaS)</w:t>
      </w:r>
    </w:p>
    <w:p w14:paraId="1811CB1C" w14:textId="0FFCC056" w:rsidR="004E2B70" w:rsidRDefault="004E2B70" w:rsidP="004E2B70">
      <w:pPr>
        <w:pStyle w:val="ListParagraph"/>
        <w:numPr>
          <w:ilvl w:val="2"/>
          <w:numId w:val="7"/>
        </w:numPr>
      </w:pPr>
      <w:r>
        <w:t>Often known as Hardware as a Service (HaaS) because only the hardware is provided.</w:t>
      </w:r>
    </w:p>
    <w:p w14:paraId="28169F69" w14:textId="78D4D58F" w:rsidR="004E2B70" w:rsidRDefault="004E2B70" w:rsidP="004E2B70">
      <w:pPr>
        <w:pStyle w:val="ListParagraph"/>
        <w:numPr>
          <w:ilvl w:val="3"/>
          <w:numId w:val="7"/>
        </w:numPr>
      </w:pPr>
      <w:r>
        <w:t>Cloud provider manages the hardware, including servers, storage, and networking components.</w:t>
      </w:r>
    </w:p>
    <w:p w14:paraId="53F3DD87" w14:textId="299C4008" w:rsidR="004E2B70" w:rsidRDefault="004E2B70" w:rsidP="004E2B70">
      <w:pPr>
        <w:pStyle w:val="ListParagraph"/>
        <w:numPr>
          <w:ilvl w:val="3"/>
          <w:numId w:val="7"/>
        </w:numPr>
      </w:pPr>
      <w:r>
        <w:t>Organization is responsible for providing all the software, including operating system (and virtualization software), database software, and its apps and data.</w:t>
      </w:r>
    </w:p>
    <w:p w14:paraId="6A512A5A" w14:textId="5E724D36" w:rsidR="004E2B70" w:rsidRDefault="004E2B70" w:rsidP="004E2B70">
      <w:pPr>
        <w:pStyle w:val="ListParagraph"/>
        <w:numPr>
          <w:ilvl w:val="2"/>
          <w:numId w:val="7"/>
        </w:numPr>
      </w:pPr>
      <w:r>
        <w:t xml:space="preserve">Allows </w:t>
      </w:r>
      <w:r w:rsidR="00252CE3">
        <w:t xml:space="preserve">for </w:t>
      </w:r>
      <w:r>
        <w:t xml:space="preserve">a decrease in capital expenditures for </w:t>
      </w:r>
      <w:r w:rsidR="00252CE3">
        <w:t xml:space="preserve">maintaining </w:t>
      </w:r>
      <w:r>
        <w:t>hardware</w:t>
      </w:r>
      <w:r w:rsidR="00252CE3">
        <w:t>, physical environment (e.g. electricity, cooling, spaces)</w:t>
      </w:r>
      <w:r>
        <w:t xml:space="preserve"> </w:t>
      </w:r>
      <w:r w:rsidR="00252CE3">
        <w:t>and backups for data and apps.</w:t>
      </w:r>
    </w:p>
    <w:p w14:paraId="6CB06ED8" w14:textId="1DEE6003" w:rsidR="00252CE3" w:rsidRDefault="00252CE3" w:rsidP="004E2B70">
      <w:pPr>
        <w:pStyle w:val="ListParagraph"/>
        <w:numPr>
          <w:ilvl w:val="2"/>
          <w:numId w:val="7"/>
        </w:numPr>
      </w:pPr>
      <w:r>
        <w:t>Providers of IaaS include Amazon Web Services (AWS), Windows Azure, and Akamai.</w:t>
      </w:r>
      <w:r w:rsidR="00A7065E">
        <w:br/>
      </w:r>
      <w:r w:rsidR="00A7065E">
        <w:br/>
      </w:r>
    </w:p>
    <w:p w14:paraId="59AB641D" w14:textId="6208FF5C" w:rsidR="00DC76FB" w:rsidRPr="00252CE3" w:rsidRDefault="00DC76FB" w:rsidP="00B1389B">
      <w:pPr>
        <w:pStyle w:val="Heading3"/>
      </w:pPr>
      <w:r w:rsidRPr="00252CE3">
        <w:lastRenderedPageBreak/>
        <w:t>Platform as a Service (PaaS)</w:t>
      </w:r>
    </w:p>
    <w:p w14:paraId="0E395819" w14:textId="5CEE527D" w:rsidR="00252CE3" w:rsidRDefault="00252CE3" w:rsidP="00252CE3">
      <w:pPr>
        <w:pStyle w:val="ListParagraph"/>
        <w:numPr>
          <w:ilvl w:val="2"/>
          <w:numId w:val="7"/>
        </w:numPr>
      </w:pPr>
      <w:r>
        <w:t>With PaaS, you can build your own application and manage your own data on the cloud supplier’s infrastructure.</w:t>
      </w:r>
    </w:p>
    <w:p w14:paraId="3DDF68D7" w14:textId="079E7738" w:rsidR="00252CE3" w:rsidRDefault="00252CE3" w:rsidP="00252CE3">
      <w:pPr>
        <w:pStyle w:val="ListParagraph"/>
        <w:numPr>
          <w:ilvl w:val="3"/>
          <w:numId w:val="7"/>
        </w:numPr>
      </w:pPr>
      <w:r>
        <w:t>The organization develops the app and manages its own data, but uses database software and OS provided by the cloud</w:t>
      </w:r>
    </w:p>
    <w:p w14:paraId="2627BC07" w14:textId="62EB8A0F" w:rsidR="00252CE3" w:rsidRDefault="00252CE3" w:rsidP="00252CE3">
      <w:pPr>
        <w:pStyle w:val="ListParagraph"/>
        <w:numPr>
          <w:ilvl w:val="3"/>
          <w:numId w:val="7"/>
        </w:numPr>
      </w:pPr>
      <w:r>
        <w:t>The cloud provider provides the platform</w:t>
      </w:r>
      <w:r w:rsidR="00C827E6">
        <w:t xml:space="preserve"> (i.e.</w:t>
      </w:r>
      <w:r>
        <w:t xml:space="preserve"> the needed hardware</w:t>
      </w:r>
      <w:r w:rsidR="00C827E6">
        <w:t xml:space="preserve">, </w:t>
      </w:r>
      <w:r>
        <w:t>software</w:t>
      </w:r>
      <w:r w:rsidR="00C827E6">
        <w:t>, network and database</w:t>
      </w:r>
      <w:r>
        <w:t xml:space="preserve"> infrastructure</w:t>
      </w:r>
      <w:r w:rsidR="00C827E6">
        <w:t>)</w:t>
      </w:r>
    </w:p>
    <w:p w14:paraId="5E55DBB8" w14:textId="099D5EC9" w:rsidR="00C827E6" w:rsidRDefault="00C827E6" w:rsidP="00C827E6">
      <w:pPr>
        <w:pStyle w:val="ListParagraph"/>
        <w:numPr>
          <w:ilvl w:val="2"/>
          <w:numId w:val="7"/>
        </w:numPr>
      </w:pPr>
      <w:r>
        <w:t>PaaS offers a much faster development and deployment of custom apps at a fraction of cost required for traditional client-server architectures.</w:t>
      </w:r>
    </w:p>
    <w:p w14:paraId="754A04DB" w14:textId="497FD0BB" w:rsidR="00C827E6" w:rsidRDefault="00C827E6" w:rsidP="00C827E6">
      <w:pPr>
        <w:pStyle w:val="ListParagraph"/>
        <w:numPr>
          <w:ilvl w:val="2"/>
          <w:numId w:val="7"/>
        </w:numPr>
      </w:pPr>
      <w:r>
        <w:t>Providers include Amazon Elastic Cloud Compute (EC2), Windows Azure, and Google App Engine.</w:t>
      </w:r>
    </w:p>
    <w:p w14:paraId="1A970530" w14:textId="658D0405" w:rsidR="00DC76FB" w:rsidRPr="00C827E6" w:rsidRDefault="00DC76FB" w:rsidP="00B1389B">
      <w:pPr>
        <w:pStyle w:val="Heading3"/>
      </w:pPr>
      <w:r w:rsidRPr="00C827E6">
        <w:t>Software as a Service</w:t>
      </w:r>
    </w:p>
    <w:p w14:paraId="6DE03105" w14:textId="71F0A62F" w:rsidR="00C827E6" w:rsidRDefault="00C827E6" w:rsidP="00C827E6">
      <w:pPr>
        <w:pStyle w:val="ListParagraph"/>
        <w:numPr>
          <w:ilvl w:val="2"/>
          <w:numId w:val="7"/>
        </w:numPr>
      </w:pPr>
      <w:r>
        <w:t>An organization outsources the entire app to the cloud provider and uses it like any other app via a browser</w:t>
      </w:r>
    </w:p>
    <w:p w14:paraId="382447D2" w14:textId="0565F6B6" w:rsidR="00C827E6" w:rsidRDefault="00C827E6" w:rsidP="00C827E6">
      <w:pPr>
        <w:pStyle w:val="ListParagraph"/>
        <w:numPr>
          <w:ilvl w:val="2"/>
          <w:numId w:val="7"/>
        </w:numPr>
      </w:pPr>
      <w:r>
        <w:t xml:space="preserve">SaaS is based on </w:t>
      </w:r>
      <w:r w:rsidRPr="00C827E6">
        <w:rPr>
          <w:b/>
          <w:bCs/>
        </w:rPr>
        <w:t>multitenancy</w:t>
      </w:r>
      <w:r>
        <w:t>, the idea that there is only one app shared by everyone but they can customize to their specific needs.</w:t>
      </w:r>
    </w:p>
    <w:p w14:paraId="6DD90CE4" w14:textId="185FEC00" w:rsidR="00C827E6" w:rsidRDefault="00C827E6" w:rsidP="00A7065E">
      <w:pPr>
        <w:pStyle w:val="ListParagraph"/>
        <w:numPr>
          <w:ilvl w:val="2"/>
          <w:numId w:val="7"/>
        </w:numPr>
      </w:pPr>
      <w:r>
        <w:t>Providers include Google Gmail (email is the most common SaaS app) and Salesforce.com (which provides customer relationship management software)</w:t>
      </w:r>
      <w:r>
        <w:br/>
      </w:r>
      <w:r>
        <w:br/>
      </w:r>
      <w:r>
        <w:br/>
      </w:r>
      <w:r>
        <w:br/>
      </w:r>
      <w:r>
        <w:br/>
      </w:r>
    </w:p>
    <w:p w14:paraId="37ABCBD1" w14:textId="4FDE36D9" w:rsidR="00F1589A" w:rsidRPr="0080409A" w:rsidRDefault="0080409A" w:rsidP="00B1389B">
      <w:pPr>
        <w:pStyle w:val="Heading2"/>
      </w:pPr>
      <w:r w:rsidRPr="0080409A">
        <w:lastRenderedPageBreak/>
        <w:t>Peer to Peer</w:t>
      </w:r>
      <w:r w:rsidR="00B1389B">
        <w:t xml:space="preserve"> (P2P)</w:t>
      </w:r>
      <w:r w:rsidRPr="0080409A">
        <w:t xml:space="preserve"> Architecture</w:t>
      </w:r>
    </w:p>
    <w:p w14:paraId="3BFCC3C8" w14:textId="7E9A3252" w:rsidR="0080409A" w:rsidRDefault="0080409A" w:rsidP="0080409A">
      <w:pPr>
        <w:pStyle w:val="ListParagraph"/>
        <w:numPr>
          <w:ilvl w:val="0"/>
          <w:numId w:val="7"/>
        </w:numPr>
      </w:pPr>
      <w:r>
        <w:t>Very old architecture, but their modern design has become popular in the early 2000s with the rise of P2P file sharing apps (e.g. Napster, BitTorrent).</w:t>
      </w:r>
    </w:p>
    <w:p w14:paraId="76204AAA" w14:textId="14E8A488" w:rsidR="0080409A" w:rsidRDefault="0080409A" w:rsidP="0080409A">
      <w:pPr>
        <w:pStyle w:val="ListParagraph"/>
        <w:numPr>
          <w:ilvl w:val="0"/>
          <w:numId w:val="7"/>
        </w:numPr>
      </w:pPr>
      <w:r>
        <w:t>All computers are both clients and servers and thus share the workload.</w:t>
      </w:r>
    </w:p>
    <w:p w14:paraId="65BAAE7F" w14:textId="51C56758" w:rsidR="0080409A" w:rsidRDefault="0080409A" w:rsidP="0080409A">
      <w:pPr>
        <w:pStyle w:val="ListParagraph"/>
        <w:numPr>
          <w:ilvl w:val="1"/>
          <w:numId w:val="7"/>
        </w:numPr>
      </w:pPr>
      <w:r>
        <w:t>All computers can perform all four functions.</w:t>
      </w:r>
    </w:p>
    <w:p w14:paraId="2392730B" w14:textId="77777777" w:rsidR="00DC76FB" w:rsidRDefault="00DC76FB" w:rsidP="0080409A">
      <w:pPr>
        <w:pStyle w:val="ListParagraph"/>
        <w:numPr>
          <w:ilvl w:val="1"/>
          <w:numId w:val="7"/>
        </w:numPr>
      </w:pPr>
      <w:r>
        <w:t>Arbitrary end systems (i.e. hosts) directly communicate</w:t>
      </w:r>
    </w:p>
    <w:p w14:paraId="1D1A6D2B" w14:textId="6551D76D" w:rsidR="00DC76FB" w:rsidRDefault="00DC76FB" w:rsidP="0080409A">
      <w:pPr>
        <w:pStyle w:val="ListParagraph"/>
        <w:numPr>
          <w:ilvl w:val="1"/>
          <w:numId w:val="7"/>
        </w:numPr>
      </w:pPr>
      <w:r>
        <w:t xml:space="preserve">Peers are intermittently connected and change IP addresses </w:t>
      </w:r>
    </w:p>
    <w:p w14:paraId="5D27B311" w14:textId="7C897017" w:rsidR="00BC3DAE" w:rsidRDefault="0080409A" w:rsidP="00637EDC">
      <w:pPr>
        <w:pStyle w:val="ListParagraph"/>
        <w:numPr>
          <w:ilvl w:val="1"/>
          <w:numId w:val="7"/>
        </w:numPr>
      </w:pPr>
      <w:r>
        <w:t>With a P2P file-sharing app, users can use the other three functions installed on his/her computer to access data stored on another computer in the network.</w:t>
      </w:r>
    </w:p>
    <w:p w14:paraId="3F9E2FBF" w14:textId="0FB91BC6" w:rsidR="0080409A" w:rsidRDefault="0080409A" w:rsidP="00637EDC">
      <w:pPr>
        <w:pStyle w:val="ListParagraph"/>
        <w:numPr>
          <w:ilvl w:val="1"/>
          <w:numId w:val="7"/>
        </w:numPr>
      </w:pPr>
      <w:r>
        <w:t>Users in the network can use others’ computers to access application logic too.</w:t>
      </w:r>
    </w:p>
    <w:p w14:paraId="4B6B2B42" w14:textId="584E5FFE" w:rsidR="0080409A" w:rsidRDefault="0080409A" w:rsidP="0080409A">
      <w:pPr>
        <w:pStyle w:val="ListParagraph"/>
        <w:numPr>
          <w:ilvl w:val="0"/>
          <w:numId w:val="7"/>
        </w:numPr>
      </w:pPr>
      <w:r>
        <w:t>Advantages: data can be installed anywhere in the network; spreading the storage throughout the network means that its resilient to failure in of any one computer</w:t>
      </w:r>
      <w:r w:rsidR="00DC76FB">
        <w:t>; distributes bandwidth requirements</w:t>
      </w:r>
      <w:r>
        <w:t>.</w:t>
      </w:r>
    </w:p>
    <w:p w14:paraId="065160BC" w14:textId="4EE44F7F" w:rsidR="0080409A" w:rsidRDefault="0080409A" w:rsidP="0080409A">
      <w:pPr>
        <w:pStyle w:val="ListParagraph"/>
        <w:numPr>
          <w:ilvl w:val="0"/>
          <w:numId w:val="7"/>
        </w:numPr>
      </w:pPr>
      <w:r>
        <w:t>Disadvantages: it is hard to find the data, which is why P2P architectures are often combined with a client-server architecture; security is a major concern, as anyone can access the computers in the network through open ports.</w:t>
      </w:r>
    </w:p>
    <w:p w14:paraId="27CAAD2E" w14:textId="10B7268D" w:rsidR="00222EFE" w:rsidRDefault="00222EFE" w:rsidP="00222EFE"/>
    <w:p w14:paraId="5D4EBA13" w14:textId="3045565A" w:rsidR="00222EFE" w:rsidRDefault="00222EFE" w:rsidP="00222EFE"/>
    <w:p w14:paraId="6F0E804D" w14:textId="1A5D005D" w:rsidR="00222EFE" w:rsidRDefault="00222EFE" w:rsidP="00222EFE"/>
    <w:p w14:paraId="7CE3A2F5" w14:textId="43EF9387" w:rsidR="00222EFE" w:rsidRDefault="00222EFE" w:rsidP="00222EFE"/>
    <w:p w14:paraId="58FB8C11" w14:textId="453942D7" w:rsidR="00222EFE" w:rsidRDefault="00222EFE" w:rsidP="00222EFE"/>
    <w:p w14:paraId="40C603B4" w14:textId="0788E2D1" w:rsidR="00222EFE" w:rsidRDefault="00222EFE" w:rsidP="00222EFE"/>
    <w:p w14:paraId="297217E9" w14:textId="1CF00D58" w:rsidR="00222EFE" w:rsidRDefault="00222EFE" w:rsidP="00222EFE">
      <w:pPr>
        <w:pStyle w:val="Heading2"/>
      </w:pPr>
      <w:r>
        <w:lastRenderedPageBreak/>
        <w:t>Summary of Application Architectures</w:t>
      </w:r>
    </w:p>
    <w:p w14:paraId="7C8E69E7" w14:textId="77777777" w:rsidR="00222EFE" w:rsidRDefault="00222EFE" w:rsidP="00222EFE">
      <w:pPr>
        <w:pStyle w:val="ListParagraph"/>
        <w:numPr>
          <w:ilvl w:val="0"/>
          <w:numId w:val="15"/>
        </w:numPr>
      </w:pPr>
      <w:r>
        <w:t xml:space="preserve">There are four fundamental application architectures. </w:t>
      </w:r>
    </w:p>
    <w:p w14:paraId="522A5963" w14:textId="77777777" w:rsidR="00222EFE" w:rsidRDefault="00222EFE" w:rsidP="00222EFE">
      <w:pPr>
        <w:pStyle w:val="ListParagraph"/>
        <w:numPr>
          <w:ilvl w:val="1"/>
          <w:numId w:val="15"/>
        </w:numPr>
      </w:pPr>
      <w:r>
        <w:t xml:space="preserve">In </w:t>
      </w:r>
      <w:r w:rsidRPr="00222EFE">
        <w:rPr>
          <w:b/>
          <w:bCs/>
        </w:rPr>
        <w:t>host-based networks</w:t>
      </w:r>
      <w:r>
        <w:t xml:space="preserve">, the server performs virtually all of the work. </w:t>
      </w:r>
    </w:p>
    <w:p w14:paraId="41C0FB20" w14:textId="77777777" w:rsidR="00222EFE" w:rsidRDefault="00222EFE" w:rsidP="00222EFE">
      <w:pPr>
        <w:pStyle w:val="ListParagraph"/>
        <w:numPr>
          <w:ilvl w:val="1"/>
          <w:numId w:val="15"/>
        </w:numPr>
      </w:pPr>
      <w:r>
        <w:t xml:space="preserve">In </w:t>
      </w:r>
      <w:r w:rsidRPr="00222EFE">
        <w:rPr>
          <w:b/>
          <w:bCs/>
        </w:rPr>
        <w:t>client-based networks</w:t>
      </w:r>
      <w:r>
        <w:t xml:space="preserve">, the client computer does most of the work; the server is used only for data storage. </w:t>
      </w:r>
    </w:p>
    <w:p w14:paraId="0C98444C" w14:textId="77777777" w:rsidR="00222EFE" w:rsidRDefault="00222EFE" w:rsidP="00222EFE">
      <w:pPr>
        <w:pStyle w:val="ListParagraph"/>
        <w:numPr>
          <w:ilvl w:val="1"/>
          <w:numId w:val="15"/>
        </w:numPr>
      </w:pPr>
      <w:r>
        <w:t xml:space="preserve">In </w:t>
      </w:r>
      <w:r w:rsidRPr="00222EFE">
        <w:rPr>
          <w:b/>
          <w:bCs/>
        </w:rPr>
        <w:t>client-server networks</w:t>
      </w:r>
      <w:r>
        <w:t xml:space="preserve">, the work is shared between the servers and clients. </w:t>
      </w:r>
    </w:p>
    <w:p w14:paraId="130C995C" w14:textId="77777777" w:rsidR="00222EFE" w:rsidRDefault="00222EFE" w:rsidP="00222EFE">
      <w:pPr>
        <w:pStyle w:val="ListParagraph"/>
        <w:numPr>
          <w:ilvl w:val="2"/>
          <w:numId w:val="15"/>
        </w:numPr>
      </w:pPr>
      <w:r>
        <w:t>The client performs all presentation logic, the server handles all data storage and data access logic, and one or both perform the application logic.</w:t>
      </w:r>
    </w:p>
    <w:p w14:paraId="3275A165" w14:textId="77777777" w:rsidR="00222EFE" w:rsidRDefault="00222EFE" w:rsidP="00222EFE">
      <w:pPr>
        <w:pStyle w:val="ListParagraph"/>
        <w:numPr>
          <w:ilvl w:val="2"/>
          <w:numId w:val="15"/>
        </w:numPr>
      </w:pPr>
      <w:r>
        <w:t xml:space="preserve">Client-server networks can be cheaper to install and often better balance the network loads but are more complex to develop and manage. </w:t>
      </w:r>
    </w:p>
    <w:p w14:paraId="426351DA" w14:textId="4EDDEA62" w:rsidR="00222EFE" w:rsidRDefault="00222EFE" w:rsidP="00222EFE">
      <w:pPr>
        <w:pStyle w:val="ListParagraph"/>
        <w:numPr>
          <w:ilvl w:val="2"/>
          <w:numId w:val="15"/>
        </w:numPr>
      </w:pPr>
      <w:r w:rsidRPr="00222EFE">
        <w:rPr>
          <w:b/>
          <w:bCs/>
        </w:rPr>
        <w:t>Cloud computing</w:t>
      </w:r>
      <w:r>
        <w:t xml:space="preserve"> is a form of client-server architecture. </w:t>
      </w:r>
    </w:p>
    <w:p w14:paraId="68636A3E" w14:textId="65BD79D4" w:rsidR="00B1389B" w:rsidRDefault="00222EFE" w:rsidP="00222EFE">
      <w:pPr>
        <w:pStyle w:val="ListParagraph"/>
        <w:numPr>
          <w:ilvl w:val="1"/>
          <w:numId w:val="15"/>
        </w:numPr>
      </w:pPr>
      <w:r>
        <w:t xml:space="preserve">With </w:t>
      </w:r>
      <w:r w:rsidRPr="00222EFE">
        <w:rPr>
          <w:b/>
          <w:bCs/>
        </w:rPr>
        <w:t>peer-to-peer networks</w:t>
      </w:r>
      <w:r>
        <w:t xml:space="preserve">, client computers also play the role of a server. </w:t>
      </w:r>
    </w:p>
    <w:sectPr w:rsidR="00B1389B" w:rsidSect="005142E7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877320" w14:textId="77777777" w:rsidR="006A60FE" w:rsidRDefault="006A60FE" w:rsidP="006550E5">
      <w:pPr>
        <w:spacing w:after="0" w:line="240" w:lineRule="auto"/>
      </w:pPr>
      <w:r>
        <w:separator/>
      </w:r>
    </w:p>
  </w:endnote>
  <w:endnote w:type="continuationSeparator" w:id="0">
    <w:p w14:paraId="17ACDBB8" w14:textId="77777777" w:rsidR="006A60FE" w:rsidRDefault="006A60FE" w:rsidP="006550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8E9F3F" w14:textId="77777777" w:rsidR="006A60FE" w:rsidRDefault="006A60FE" w:rsidP="006550E5">
      <w:pPr>
        <w:spacing w:after="0" w:line="240" w:lineRule="auto"/>
      </w:pPr>
      <w:r>
        <w:separator/>
      </w:r>
    </w:p>
  </w:footnote>
  <w:footnote w:type="continuationSeparator" w:id="0">
    <w:p w14:paraId="4D6CE9C8" w14:textId="77777777" w:rsidR="006A60FE" w:rsidRDefault="006A60FE" w:rsidP="006550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3B5879"/>
    <w:multiLevelType w:val="hybridMultilevel"/>
    <w:tmpl w:val="D272074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4826E7"/>
    <w:multiLevelType w:val="hybridMultilevel"/>
    <w:tmpl w:val="4DA66BBC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233B71"/>
    <w:multiLevelType w:val="hybridMultilevel"/>
    <w:tmpl w:val="477A765E"/>
    <w:lvl w:ilvl="0" w:tplc="92CC30F2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3D86136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F06D014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F38C93A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3C843E0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3F2F354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7651FA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3A0DDDA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49A2DE2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0F1BF1"/>
    <w:multiLevelType w:val="hybridMultilevel"/>
    <w:tmpl w:val="64A207D4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452E6A"/>
    <w:multiLevelType w:val="hybridMultilevel"/>
    <w:tmpl w:val="B4B400A4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4C1754"/>
    <w:multiLevelType w:val="hybridMultilevel"/>
    <w:tmpl w:val="60286788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0D61E9"/>
    <w:multiLevelType w:val="hybridMultilevel"/>
    <w:tmpl w:val="535A3E0E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0238C4"/>
    <w:multiLevelType w:val="hybridMultilevel"/>
    <w:tmpl w:val="12582B46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7608A4BA">
      <w:start w:val="1"/>
      <w:numFmt w:val="bullet"/>
      <w:pStyle w:val="Heading3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F0086E"/>
    <w:multiLevelType w:val="hybridMultilevel"/>
    <w:tmpl w:val="23EA4F10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5346FC"/>
    <w:multiLevelType w:val="hybridMultilevel"/>
    <w:tmpl w:val="CAEAE634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5D18B2"/>
    <w:multiLevelType w:val="hybridMultilevel"/>
    <w:tmpl w:val="55003320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2E36DD"/>
    <w:multiLevelType w:val="hybridMultilevel"/>
    <w:tmpl w:val="E4B6AD2E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3F6323"/>
    <w:multiLevelType w:val="hybridMultilevel"/>
    <w:tmpl w:val="8DE4CB02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CB06E8"/>
    <w:multiLevelType w:val="hybridMultilevel"/>
    <w:tmpl w:val="46FEF9E6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EE74ED"/>
    <w:multiLevelType w:val="hybridMultilevel"/>
    <w:tmpl w:val="08CCFB38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C929A1"/>
    <w:multiLevelType w:val="hybridMultilevel"/>
    <w:tmpl w:val="2F425DB4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FA2241"/>
    <w:multiLevelType w:val="hybridMultilevel"/>
    <w:tmpl w:val="7BA61316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CC7F4C"/>
    <w:multiLevelType w:val="hybridMultilevel"/>
    <w:tmpl w:val="BDAA9CF8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A910AC"/>
    <w:multiLevelType w:val="hybridMultilevel"/>
    <w:tmpl w:val="ACE2EE42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813ECE"/>
    <w:multiLevelType w:val="hybridMultilevel"/>
    <w:tmpl w:val="6D783330"/>
    <w:lvl w:ilvl="0" w:tplc="1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4"/>
  </w:num>
  <w:num w:numId="3">
    <w:abstractNumId w:val="12"/>
  </w:num>
  <w:num w:numId="4">
    <w:abstractNumId w:val="1"/>
  </w:num>
  <w:num w:numId="5">
    <w:abstractNumId w:val="2"/>
  </w:num>
  <w:num w:numId="6">
    <w:abstractNumId w:val="7"/>
  </w:num>
  <w:num w:numId="7">
    <w:abstractNumId w:val="6"/>
  </w:num>
  <w:num w:numId="8">
    <w:abstractNumId w:val="16"/>
  </w:num>
  <w:num w:numId="9">
    <w:abstractNumId w:val="14"/>
  </w:num>
  <w:num w:numId="10">
    <w:abstractNumId w:val="5"/>
  </w:num>
  <w:num w:numId="11">
    <w:abstractNumId w:val="3"/>
  </w:num>
  <w:num w:numId="12">
    <w:abstractNumId w:val="8"/>
  </w:num>
  <w:num w:numId="13">
    <w:abstractNumId w:val="19"/>
  </w:num>
  <w:num w:numId="14">
    <w:abstractNumId w:val="17"/>
  </w:num>
  <w:num w:numId="15">
    <w:abstractNumId w:val="11"/>
  </w:num>
  <w:num w:numId="16">
    <w:abstractNumId w:val="18"/>
  </w:num>
  <w:num w:numId="17">
    <w:abstractNumId w:val="10"/>
  </w:num>
  <w:num w:numId="18">
    <w:abstractNumId w:val="13"/>
  </w:num>
  <w:num w:numId="19">
    <w:abstractNumId w:val="0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1NbUwMTcxNzA3N7BQ0lEKTi0uzszPAykwrwUA+ohrAiwAAAA="/>
  </w:docVars>
  <w:rsids>
    <w:rsidRoot w:val="00EE433F"/>
    <w:rsid w:val="00090B6D"/>
    <w:rsid w:val="000D4BE2"/>
    <w:rsid w:val="000E00FC"/>
    <w:rsid w:val="001A41B2"/>
    <w:rsid w:val="001A78F6"/>
    <w:rsid w:val="001C5F41"/>
    <w:rsid w:val="00222EFE"/>
    <w:rsid w:val="00252CE3"/>
    <w:rsid w:val="00265545"/>
    <w:rsid w:val="0028495F"/>
    <w:rsid w:val="00324E47"/>
    <w:rsid w:val="003879D1"/>
    <w:rsid w:val="003A5603"/>
    <w:rsid w:val="003D38CC"/>
    <w:rsid w:val="00446B60"/>
    <w:rsid w:val="004B7F46"/>
    <w:rsid w:val="004E2B70"/>
    <w:rsid w:val="004E727A"/>
    <w:rsid w:val="005142E7"/>
    <w:rsid w:val="00612F88"/>
    <w:rsid w:val="00637EDC"/>
    <w:rsid w:val="006550E5"/>
    <w:rsid w:val="00692ED9"/>
    <w:rsid w:val="006A60FE"/>
    <w:rsid w:val="00706EE0"/>
    <w:rsid w:val="00746414"/>
    <w:rsid w:val="007A6F28"/>
    <w:rsid w:val="0080409A"/>
    <w:rsid w:val="008135A6"/>
    <w:rsid w:val="00884F04"/>
    <w:rsid w:val="009203A7"/>
    <w:rsid w:val="009622C1"/>
    <w:rsid w:val="00A7065E"/>
    <w:rsid w:val="00AE28CD"/>
    <w:rsid w:val="00B1389B"/>
    <w:rsid w:val="00BC3DAE"/>
    <w:rsid w:val="00C827E6"/>
    <w:rsid w:val="00CB1E6F"/>
    <w:rsid w:val="00DB314A"/>
    <w:rsid w:val="00DC76FB"/>
    <w:rsid w:val="00E47597"/>
    <w:rsid w:val="00EA2B62"/>
    <w:rsid w:val="00EE433F"/>
    <w:rsid w:val="00EE7BDE"/>
    <w:rsid w:val="00F1589A"/>
    <w:rsid w:val="00F46EC2"/>
    <w:rsid w:val="00F77187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99B4F"/>
  <w15:chartTrackingRefBased/>
  <w15:docId w15:val="{CAA43CF9-D5ED-4933-AA00-01F9755D9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NZ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1389B"/>
    <w:pPr>
      <w:jc w:val="center"/>
      <w:outlineLvl w:val="0"/>
    </w:pPr>
    <w:rPr>
      <w:b/>
      <w:bCs/>
      <w:sz w:val="32"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1389B"/>
    <w:pPr>
      <w:outlineLvl w:val="1"/>
    </w:pPr>
    <w:rPr>
      <w:b/>
      <w:bCs/>
      <w:noProof/>
      <w:u w:val="single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B1389B"/>
    <w:pPr>
      <w:numPr>
        <w:ilvl w:val="1"/>
        <w:numId w:val="6"/>
      </w:num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NRHeading">
    <w:name w:val="TNR Heading"/>
    <w:basedOn w:val="Heading1"/>
    <w:autoRedefine/>
    <w:qFormat/>
    <w:rsid w:val="004B7F46"/>
    <w:rPr>
      <w:b w:val="0"/>
    </w:rPr>
  </w:style>
  <w:style w:type="character" w:customStyle="1" w:styleId="Heading1Char">
    <w:name w:val="Heading 1 Char"/>
    <w:basedOn w:val="DefaultParagraphFont"/>
    <w:link w:val="Heading1"/>
    <w:uiPriority w:val="9"/>
    <w:rsid w:val="00B1389B"/>
    <w:rPr>
      <w:b/>
      <w:bCs/>
      <w:sz w:val="32"/>
      <w:szCs w:val="32"/>
      <w:u w:val="single"/>
      <w:lang w:val="en-US"/>
    </w:rPr>
  </w:style>
  <w:style w:type="paragraph" w:styleId="ListParagraph">
    <w:name w:val="List Paragraph"/>
    <w:basedOn w:val="Normal"/>
    <w:uiPriority w:val="34"/>
    <w:qFormat/>
    <w:rsid w:val="00090B6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550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50E5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6550E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50E5"/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B1389B"/>
    <w:rPr>
      <w:b/>
      <w:bCs/>
      <w:noProof/>
      <w:u w:val="single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B1389B"/>
    <w:rPr>
      <w:b/>
      <w:bCs/>
      <w:lang w:val="en-US"/>
    </w:rPr>
  </w:style>
  <w:style w:type="character" w:styleId="Hyperlink">
    <w:name w:val="Hyperlink"/>
    <w:basedOn w:val="DefaultParagraphFont"/>
    <w:uiPriority w:val="99"/>
    <w:unhideWhenUsed/>
    <w:rsid w:val="00692ED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2ED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92ED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372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29171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9587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127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016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9</TotalTime>
  <Pages>10</Pages>
  <Words>1468</Words>
  <Characters>8369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Billah</dc:creator>
  <cp:keywords/>
  <dc:description/>
  <cp:lastModifiedBy>Mohammad Billah</cp:lastModifiedBy>
  <cp:revision>9</cp:revision>
  <dcterms:created xsi:type="dcterms:W3CDTF">2021-07-23T23:17:00Z</dcterms:created>
  <dcterms:modified xsi:type="dcterms:W3CDTF">2021-08-13T06:48:00Z</dcterms:modified>
</cp:coreProperties>
</file>